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74"/>
        <w:gridCol w:w="3059"/>
        <w:gridCol w:w="1633"/>
      </w:tblGrid>
      <w:tr w:rsidR="001F229D" w:rsidRPr="00CE1B45" w14:paraId="188B3E84" w14:textId="77777777" w:rsidTr="00A57665">
        <w:tc>
          <w:tcPr>
            <w:tcW w:w="0" w:type="auto"/>
            <w:gridSpan w:val="2"/>
          </w:tcPr>
          <w:p w14:paraId="301B0DD7" w14:textId="65F4C3C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2F2D28F"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人工智能技术在</w:t>
            </w:r>
            <w:r w:rsidR="007405BA">
              <w:rPr>
                <w:rFonts w:ascii="Times New Roman" w:eastAsia="仿宋" w:hAnsi="Times New Roman" w:hint="eastAsia"/>
                <w:sz w:val="24"/>
                <w:szCs w:val="24"/>
              </w:rPr>
              <w:t>地下基础设施智能建造</w:t>
            </w:r>
            <w:r w:rsidR="00C704F3">
              <w:rPr>
                <w:rFonts w:ascii="Times New Roman" w:eastAsia="仿宋" w:hAnsi="Times New Roman" w:hint="eastAsia"/>
                <w:sz w:val="24"/>
                <w:szCs w:val="24"/>
              </w:rPr>
              <w:t>和维养中的应用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60637B" w:rsidRPr="0060637B">
              <w:rPr>
                <w:rFonts w:ascii="Times New Roman" w:eastAsia="仿宋" w:hAnsi="Times New Roman" w:hint="eastAsia"/>
                <w:sz w:val="24"/>
                <w:szCs w:val="24"/>
              </w:rPr>
              <w:t>1</w:t>
            </w:r>
            <w:r w:rsidR="0060637B" w:rsidRPr="0060637B">
              <w:rPr>
                <w:rFonts w:ascii="Times New Roman" w:eastAsia="仿宋" w:hAnsi="Times New Roman"/>
                <w:sz w:val="24"/>
                <w:szCs w:val="24"/>
              </w:rPr>
              <w:t>2</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B643FD">
              <w:rPr>
                <w:rFonts w:ascii="Times New Roman" w:eastAsia="仿宋" w:hAnsi="Times New Roman" w:hint="eastAsia"/>
                <w:sz w:val="24"/>
                <w:szCs w:val="24"/>
              </w:rPr>
              <w:t>5</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Pr="0060637B">
              <w:rPr>
                <w:rFonts w:ascii="Times New Roman" w:eastAsia="仿宋" w:hAnsi="Times New Roman"/>
                <w:sz w:val="24"/>
                <w:szCs w:val="24"/>
              </w:rPr>
              <w:t>6</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D9407F">
              <w:rPr>
                <w:rFonts w:ascii="Times New Roman" w:eastAsia="仿宋" w:hAnsi="Times New Roman" w:hint="eastAsia"/>
                <w:sz w:val="24"/>
                <w:szCs w:val="24"/>
              </w:rPr>
              <w:t>担任</w:t>
            </w:r>
            <w:r w:rsidR="0064715C">
              <w:rPr>
                <w:rFonts w:ascii="Times New Roman" w:eastAsia="仿宋" w:hAnsi="Times New Roman" w:hint="eastAsia"/>
                <w:sz w:val="24"/>
                <w:szCs w:val="24"/>
              </w:rPr>
              <w:t>T</w:t>
            </w:r>
            <w:r w:rsidR="0064715C">
              <w:rPr>
                <w:rFonts w:ascii="Times New Roman" w:eastAsia="仿宋" w:hAnsi="Times New Roman"/>
                <w:sz w:val="24"/>
                <w:szCs w:val="24"/>
              </w:rPr>
              <w:t>UST</w:t>
            </w:r>
            <w:r w:rsidR="0064715C">
              <w:rPr>
                <w:rFonts w:ascii="Times New Roman" w:eastAsia="仿宋" w:hAnsi="Times New Roman" w:hint="eastAsia"/>
                <w:sz w:val="24"/>
                <w:szCs w:val="24"/>
              </w:rPr>
              <w:t>、</w:t>
            </w:r>
            <w:r w:rsidR="0064715C">
              <w:rPr>
                <w:rFonts w:ascii="Times New Roman" w:eastAsia="仿宋" w:hAnsi="Times New Roman" w:hint="eastAsia"/>
                <w:sz w:val="24"/>
                <w:szCs w:val="24"/>
              </w:rPr>
              <w:t>U</w:t>
            </w:r>
            <w:r w:rsidR="0064715C">
              <w:rPr>
                <w:rFonts w:ascii="Times New Roman" w:eastAsia="仿宋" w:hAnsi="Times New Roman"/>
                <w:sz w:val="24"/>
                <w:szCs w:val="24"/>
              </w:rPr>
              <w:t>NDSP</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64D8369F"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7</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4DF95421"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研究方向：隧道及地下建筑工程）</w:t>
            </w:r>
          </w:p>
          <w:p w14:paraId="0F18E356" w14:textId="7777777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协助学院开展学生和团建工作，策划毕业庆祝活动</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EAF85A5" w14:textId="78FFDE94" w:rsidR="004C6E42"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硕博连读选拔攻读博士研究生</w:t>
            </w:r>
          </w:p>
          <w:p w14:paraId="36A6E31E" w14:textId="77777777"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策划集体活动，所在班级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1FF8BF9"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与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4FED6CD"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站长</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中国岩石力学与工程学会常务理事</w:t>
            </w:r>
            <w:r w:rsidR="00DA00DD">
              <w:rPr>
                <w:rFonts w:ascii="Times New Roman" w:eastAsia="仿宋" w:hAnsi="Times New Roman" w:hint="eastAsia"/>
                <w:color w:val="595959" w:themeColor="text1" w:themeTint="A6"/>
                <w:sz w:val="24"/>
                <w:szCs w:val="24"/>
              </w:rPr>
              <w:t>、</w:t>
            </w:r>
            <w:r w:rsidR="00D75466" w:rsidRPr="00D75466">
              <w:rPr>
                <w:rFonts w:ascii="Times New Roman" w:eastAsia="仿宋" w:hAnsi="Times New Roman" w:hint="eastAsia"/>
                <w:color w:val="595959" w:themeColor="text1" w:themeTint="A6"/>
                <w:sz w:val="24"/>
                <w:szCs w:val="24"/>
              </w:rPr>
              <w:t>中国城市轨道交通协会常务理事</w:t>
            </w:r>
            <w:r w:rsidR="00D75466">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上海市</w:t>
            </w:r>
            <w:r w:rsidR="00D75466">
              <w:rPr>
                <w:rFonts w:ascii="Times New Roman" w:eastAsia="仿宋" w:hAnsi="Times New Roman" w:hint="eastAsia"/>
                <w:color w:val="595959" w:themeColor="text1" w:themeTint="A6"/>
                <w:sz w:val="24"/>
                <w:szCs w:val="24"/>
              </w:rPr>
              <w:t>B</w:t>
            </w:r>
            <w:r w:rsidR="00D75466">
              <w:rPr>
                <w:rFonts w:ascii="Times New Roman" w:eastAsia="仿宋" w:hAnsi="Times New Roman"/>
                <w:color w:val="595959" w:themeColor="text1" w:themeTint="A6"/>
                <w:sz w:val="24"/>
                <w:szCs w:val="24"/>
              </w:rPr>
              <w:t>IM</w:t>
            </w:r>
            <w:r w:rsidR="00D75466">
              <w:rPr>
                <w:rFonts w:ascii="Times New Roman" w:eastAsia="仿宋" w:hAnsi="Times New Roman" w:hint="eastAsia"/>
                <w:color w:val="595959" w:themeColor="text1" w:themeTint="A6"/>
                <w:sz w:val="24"/>
                <w:szCs w:val="24"/>
              </w:rPr>
              <w:t>技术</w:t>
            </w:r>
            <w:r w:rsidR="00DA00DD" w:rsidRPr="00DA00DD">
              <w:rPr>
                <w:rFonts w:ascii="Times New Roman" w:eastAsia="仿宋" w:hAnsi="Times New Roman" w:hint="eastAsia"/>
                <w:color w:val="595959" w:themeColor="text1" w:themeTint="A6"/>
                <w:sz w:val="24"/>
                <w:szCs w:val="24"/>
              </w:rPr>
              <w:t>协会副会长</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D02F44B"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协助党支部开展组织生活和党建工作</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A76C2A">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荣誉奖励</w:t>
            </w:r>
          </w:p>
        </w:tc>
      </w:tr>
      <w:tr w:rsidR="000C17A0" w:rsidRPr="00CE1B45" w14:paraId="73F9B0A3" w14:textId="77777777" w:rsidTr="00A76C2A">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lastRenderedPageBreak/>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77777777"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委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A76C2A">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A76C2A">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6EDE86D7" w14:textId="3EAFAAAC"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Zhou, B., Wang, C., &amp; </w:t>
            </w:r>
            <w:r w:rsidRPr="004E3F2F">
              <w:rPr>
                <w:rFonts w:ascii="Times New Roman" w:eastAsia="仿宋" w:hAnsi="Times New Roman"/>
                <w:sz w:val="24"/>
                <w:szCs w:val="24"/>
                <w:u w:val="single"/>
              </w:rPr>
              <w:t>Xie, X.</w:t>
            </w:r>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743355A8"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Cao, Y., &amp; Zhang, Y.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06A11AD" w:rsidR="00CF7409" w:rsidRPr="00D2102A"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E2A000D" w14:textId="30351F99"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4). Deformational behaviors of existing three-line tunnels induced by under-crossing of three-line mechanized tunnels: A case study. Canadian Geotechnical Journal. </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69D0E53"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study. Underground Space, 17, 100–119. </w:t>
            </w:r>
            <w:r w:rsidRPr="00450179">
              <w:rPr>
                <w:rFonts w:ascii="Times New Roman" w:eastAsia="仿宋" w:hAnsi="Times New Roman" w:hint="eastAsia"/>
                <w:color w:val="0070C0"/>
                <w:sz w:val="24"/>
                <w:szCs w:val="24"/>
              </w:rPr>
              <w:t>(</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42161530" w14:textId="4C3700D1" w:rsidR="00CC21FF" w:rsidRPr="0071489B" w:rsidRDefault="00CC21FF" w:rsidP="006B416F">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Zhang, P., </w:t>
            </w:r>
            <w:r w:rsidR="00F20F61" w:rsidRPr="00791D4E">
              <w:rPr>
                <w:rFonts w:ascii="Times New Roman" w:eastAsia="仿宋" w:hAnsi="Times New Roman"/>
                <w:sz w:val="24"/>
                <w:szCs w:val="24"/>
              </w:rPr>
              <w:t>Li, K.,</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xml:space="preserve">* (2024). </w:t>
            </w:r>
            <w:r w:rsidR="00791D4E" w:rsidRPr="00791D4E">
              <w:rPr>
                <w:rFonts w:ascii="Times New Roman" w:eastAsia="仿宋" w:hAnsi="Times New Roman"/>
                <w:sz w:val="24"/>
                <w:szCs w:val="24"/>
              </w:rPr>
              <w:t>LiningNet: Structural geometry informed 3D deep learning for segmentation of segmental tunnel lining point clouds</w:t>
            </w:r>
            <w:r w:rsidRPr="00791D4E">
              <w:rPr>
                <w:rFonts w:ascii="Times New Roman" w:eastAsia="仿宋" w:hAnsi="Times New Roman"/>
                <w:sz w:val="24"/>
                <w:szCs w:val="24"/>
              </w:rPr>
              <w:t xml:space="preserve">. </w:t>
            </w:r>
            <w:r w:rsidR="008F3879">
              <w:rPr>
                <w:rFonts w:ascii="Times New Roman" w:eastAsia="仿宋" w:hAnsi="Times New Roman"/>
                <w:sz w:val="24"/>
                <w:szCs w:val="24"/>
              </w:rPr>
              <w:t>Automation in Construction</w:t>
            </w:r>
            <w:r w:rsidRPr="00791D4E">
              <w:rPr>
                <w:rFonts w:ascii="Times New Roman" w:eastAsia="仿宋" w:hAnsi="Times New Roman" w:hint="eastAsia"/>
                <w:sz w:val="24"/>
                <w:szCs w:val="24"/>
              </w:rPr>
              <w:t>.</w:t>
            </w:r>
            <w:r w:rsidRPr="00791D4E">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sidR="00121988">
              <w:rPr>
                <w:rFonts w:ascii="Times New Roman" w:eastAsia="仿宋" w:hAnsi="Times New Roman" w:hint="eastAsia"/>
                <w:color w:val="0070C0"/>
                <w:sz w:val="24"/>
                <w:szCs w:val="24"/>
              </w:rPr>
              <w:t>二审中</w:t>
            </w:r>
            <w:r w:rsidR="00411731">
              <w:rPr>
                <w:rFonts w:ascii="Times New Roman" w:eastAsia="仿宋" w:hAnsi="Times New Roman"/>
                <w:color w:val="0070C0"/>
                <w:sz w:val="24"/>
                <w:szCs w:val="24"/>
              </w:rPr>
              <w:t>,</w:t>
            </w:r>
            <w:r w:rsidR="00121988">
              <w:rPr>
                <w:rFonts w:ascii="Times New Roman" w:eastAsia="仿宋" w:hAnsi="Times New Roman"/>
                <w:color w:val="0070C0"/>
                <w:sz w:val="24"/>
                <w:szCs w:val="24"/>
              </w:rPr>
              <w:t xml:space="preserve"> </w:t>
            </w:r>
            <w:r w:rsidRPr="00791D4E">
              <w:rPr>
                <w:rFonts w:ascii="Times New Roman" w:eastAsia="仿宋" w:hAnsi="Times New Roman" w:hint="eastAsia"/>
                <w:color w:val="0070C0"/>
                <w:sz w:val="24"/>
                <w:szCs w:val="24"/>
              </w:rPr>
              <w:t>中科院</w:t>
            </w:r>
            <w:r w:rsidRPr="00791D4E">
              <w:rPr>
                <w:rFonts w:ascii="Times New Roman" w:eastAsia="仿宋" w:hAnsi="Times New Roman"/>
                <w:color w:val="0070C0"/>
                <w:sz w:val="24"/>
                <w:szCs w:val="24"/>
              </w:rPr>
              <w:t>TOP</w:t>
            </w:r>
            <w:r w:rsidRPr="00791D4E">
              <w:rPr>
                <w:rFonts w:ascii="Times New Roman" w:eastAsia="仿宋" w:hAnsi="Times New Roman" w:hint="eastAsia"/>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75272B2A" w14:textId="64A927BD" w:rsidR="0071489B" w:rsidRPr="001A029D" w:rsidRDefault="0071489B" w:rsidP="006B416F">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r w:rsidRPr="00775091">
              <w:rPr>
                <w:rFonts w:ascii="Times New Roman" w:eastAsia="仿宋" w:hAnsi="Times New Roman"/>
                <w:sz w:val="24"/>
                <w:szCs w:val="24"/>
                <w:u w:val="single"/>
              </w:rPr>
              <w:t>Xie, X.</w:t>
            </w:r>
            <w:r>
              <w:rPr>
                <w:rFonts w:ascii="Times New Roman" w:eastAsia="仿宋" w:hAnsi="Times New Roman"/>
                <w:sz w:val="24"/>
                <w:szCs w:val="24"/>
              </w:rPr>
              <w:t>,</w:t>
            </w:r>
            <w:r w:rsidR="00983F96"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 (2024)</w:t>
            </w:r>
            <w:r w:rsidR="001505D3">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00F75D66" w:rsidRPr="00CE1B45">
              <w:rPr>
                <w:rFonts w:ascii="Times New Roman" w:eastAsia="仿宋" w:hAnsi="Times New Roman"/>
                <w:sz w:val="24"/>
                <w:szCs w:val="24"/>
              </w:rPr>
              <w:t xml:space="preserve">. Tunnelling and Underground Space Technology. </w:t>
            </w:r>
            <w:r w:rsidR="00F75D66" w:rsidRPr="00CE1B45">
              <w:rPr>
                <w:rFonts w:ascii="Times New Roman" w:eastAsia="仿宋" w:hAnsi="Times New Roman" w:hint="eastAsia"/>
                <w:color w:val="0070C0"/>
                <w:sz w:val="24"/>
                <w:szCs w:val="24"/>
              </w:rPr>
              <w:t>(</w:t>
            </w:r>
            <w:r w:rsidR="00F75D66">
              <w:rPr>
                <w:rFonts w:ascii="Times New Roman" w:eastAsia="仿宋" w:hAnsi="Times New Roman" w:hint="eastAsia"/>
                <w:color w:val="0070C0"/>
                <w:sz w:val="24"/>
                <w:szCs w:val="24"/>
              </w:rPr>
              <w:t>已投稿</w:t>
            </w:r>
            <w:r w:rsidR="00F75D66">
              <w:rPr>
                <w:rFonts w:ascii="Times New Roman" w:eastAsia="仿宋" w:hAnsi="Times New Roman" w:hint="eastAsia"/>
                <w:color w:val="0070C0"/>
                <w:sz w:val="24"/>
                <w:szCs w:val="24"/>
              </w:rPr>
              <w:t>,</w:t>
            </w:r>
            <w:r w:rsidR="00F75D66">
              <w:rPr>
                <w:rFonts w:ascii="Times New Roman" w:eastAsia="仿宋" w:hAnsi="Times New Roman"/>
                <w:color w:val="0070C0"/>
                <w:sz w:val="24"/>
                <w:szCs w:val="24"/>
              </w:rPr>
              <w:t xml:space="preserve"> </w:t>
            </w:r>
            <w:r w:rsidR="00F75D66" w:rsidRPr="00CE1B45">
              <w:rPr>
                <w:rFonts w:ascii="Times New Roman" w:eastAsia="仿宋" w:hAnsi="Times New Roman" w:hint="eastAsia"/>
                <w:color w:val="0070C0"/>
                <w:sz w:val="24"/>
                <w:szCs w:val="24"/>
              </w:rPr>
              <w:t>中科院</w:t>
            </w:r>
            <w:r w:rsidR="00F75D66" w:rsidRPr="00CE1B45">
              <w:rPr>
                <w:rFonts w:ascii="Times New Roman" w:eastAsia="仿宋" w:hAnsi="Times New Roman"/>
                <w:color w:val="0070C0"/>
                <w:sz w:val="24"/>
                <w:szCs w:val="24"/>
              </w:rPr>
              <w:t>TOP</w:t>
            </w:r>
            <w:r w:rsidR="00F75D66" w:rsidRPr="00CE1B45">
              <w:rPr>
                <w:rFonts w:ascii="Times New Roman" w:eastAsia="仿宋" w:hAnsi="Times New Roman" w:hint="eastAsia"/>
                <w:color w:val="0070C0"/>
                <w:sz w:val="24"/>
                <w:szCs w:val="24"/>
              </w:rPr>
              <w:t xml:space="preserve">, </w:t>
            </w:r>
            <w:r w:rsidR="00F75D66" w:rsidRPr="00CE1B45">
              <w:rPr>
                <w:rFonts w:ascii="Times New Roman" w:eastAsia="仿宋" w:hAnsi="Times New Roman"/>
                <w:color w:val="0070C0"/>
                <w:sz w:val="24"/>
                <w:szCs w:val="24"/>
              </w:rPr>
              <w:t>JCR Q1</w:t>
            </w:r>
            <w:r w:rsidR="00F75D66" w:rsidRPr="00CE1B45">
              <w:rPr>
                <w:rFonts w:ascii="Times New Roman" w:eastAsia="仿宋" w:hAnsi="Times New Roman" w:hint="eastAsia"/>
                <w:color w:val="0070C0"/>
                <w:sz w:val="24"/>
                <w:szCs w:val="24"/>
              </w:rPr>
              <w:t>)</w:t>
            </w:r>
          </w:p>
          <w:p w14:paraId="1B7E9E1C" w14:textId="07A87718" w:rsidR="001A029D" w:rsidRPr="009B375F" w:rsidRDefault="00112A7E" w:rsidP="00290837">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w:t>
            </w:r>
            <w:r w:rsidR="001A029D" w:rsidRPr="009B375F">
              <w:rPr>
                <w:rFonts w:ascii="Times New Roman" w:eastAsia="仿宋" w:hAnsi="Times New Roman"/>
                <w:sz w:val="24"/>
                <w:szCs w:val="24"/>
              </w:rPr>
              <w:t>Chang, J.</w:t>
            </w:r>
            <w:r w:rsidRPr="009B375F">
              <w:rPr>
                <w:rFonts w:ascii="Times New Roman" w:eastAsia="仿宋" w:hAnsi="Times New Roman"/>
                <w:sz w:val="24"/>
                <w:szCs w:val="24"/>
              </w:rPr>
              <w:t>*</w:t>
            </w:r>
            <w:r w:rsidR="001A029D" w:rsidRPr="009B375F">
              <w:rPr>
                <w:rFonts w:ascii="Times New Roman" w:eastAsia="仿宋" w:hAnsi="Times New Roman"/>
                <w:sz w:val="24"/>
                <w:szCs w:val="24"/>
              </w:rPr>
              <w:t xml:space="preserve">, Zhang, D., </w:t>
            </w:r>
            <w:r w:rsidRPr="009B375F">
              <w:rPr>
                <w:rFonts w:ascii="Times New Roman" w:eastAsia="仿宋" w:hAnsi="Times New Roman"/>
                <w:sz w:val="24"/>
                <w:szCs w:val="24"/>
              </w:rPr>
              <w:t xml:space="preserve">Thewes, M., </w:t>
            </w:r>
            <w:r w:rsidR="001A029D" w:rsidRPr="009B375F">
              <w:rPr>
                <w:rFonts w:ascii="Times New Roman" w:eastAsia="仿宋" w:hAnsi="Times New Roman"/>
                <w:sz w:val="24"/>
                <w:szCs w:val="24"/>
              </w:rPr>
              <w:t xml:space="preserve">&amp; </w:t>
            </w:r>
            <w:r w:rsidR="001A029D" w:rsidRPr="009B375F">
              <w:rPr>
                <w:rFonts w:ascii="Times New Roman" w:eastAsia="仿宋" w:hAnsi="Times New Roman"/>
                <w:b/>
                <w:bCs/>
                <w:sz w:val="24"/>
                <w:szCs w:val="24"/>
              </w:rPr>
              <w:t>Lin, W.</w:t>
            </w:r>
            <w:r w:rsidR="001A029D" w:rsidRPr="009B375F">
              <w:rPr>
                <w:rFonts w:ascii="Times New Roman" w:eastAsia="仿宋" w:hAnsi="Times New Roman"/>
                <w:sz w:val="24"/>
                <w:szCs w:val="24"/>
              </w:rPr>
              <w:t xml:space="preserve"> (2024). </w:t>
            </w:r>
            <w:r w:rsidR="007D4021" w:rsidRPr="009B375F">
              <w:rPr>
                <w:rFonts w:ascii="Times New Roman" w:eastAsia="仿宋" w:hAnsi="Times New Roman"/>
                <w:sz w:val="24"/>
                <w:szCs w:val="24"/>
              </w:rPr>
              <w:t xml:space="preserve">Improved </w:t>
            </w:r>
            <w:r w:rsidR="007D4021" w:rsidRPr="009B375F">
              <w:rPr>
                <w:rFonts w:ascii="Times New Roman" w:eastAsia="仿宋" w:hAnsi="Times New Roman" w:hint="eastAsia"/>
                <w:sz w:val="24"/>
                <w:szCs w:val="24"/>
              </w:rPr>
              <w:t>m</w:t>
            </w:r>
            <w:r w:rsidR="007D4021" w:rsidRPr="009B375F">
              <w:rPr>
                <w:rFonts w:ascii="Times New Roman" w:eastAsia="仿宋" w:hAnsi="Times New Roman"/>
                <w:sz w:val="24"/>
                <w:szCs w:val="24"/>
              </w:rPr>
              <w:t>odel-free adaptive control of shield machine posture during tunnelling</w:t>
            </w:r>
            <w:r w:rsidR="001A029D" w:rsidRPr="009B375F">
              <w:rPr>
                <w:rFonts w:ascii="Times New Roman" w:eastAsia="仿宋" w:hAnsi="Times New Roman"/>
                <w:sz w:val="24"/>
                <w:szCs w:val="24"/>
              </w:rPr>
              <w:t xml:space="preserve">. </w:t>
            </w:r>
            <w:r w:rsidR="007D4021" w:rsidRPr="009B375F">
              <w:rPr>
                <w:rFonts w:ascii="Times New Roman" w:eastAsia="仿宋" w:hAnsi="Times New Roman"/>
                <w:sz w:val="24"/>
                <w:szCs w:val="24"/>
              </w:rPr>
              <w:t>Advanced Engineering Informatics</w:t>
            </w:r>
            <w:r w:rsidR="001A029D" w:rsidRPr="009B375F">
              <w:rPr>
                <w:rFonts w:ascii="Times New Roman" w:eastAsia="仿宋" w:hAnsi="Times New Roman"/>
                <w:sz w:val="24"/>
                <w:szCs w:val="24"/>
              </w:rPr>
              <w:t xml:space="preserve">. </w:t>
            </w:r>
            <w:r w:rsidR="001A029D" w:rsidRPr="009B375F">
              <w:rPr>
                <w:rFonts w:ascii="Times New Roman" w:eastAsia="仿宋" w:hAnsi="Times New Roman"/>
                <w:color w:val="0070C0"/>
                <w:sz w:val="24"/>
                <w:szCs w:val="24"/>
              </w:rPr>
              <w:t>(</w:t>
            </w:r>
            <w:r w:rsidR="00E86B35" w:rsidRPr="009B375F">
              <w:rPr>
                <w:rFonts w:ascii="Times New Roman" w:eastAsia="仿宋" w:hAnsi="Times New Roman" w:hint="eastAsia"/>
                <w:color w:val="0070C0"/>
                <w:sz w:val="24"/>
                <w:szCs w:val="24"/>
              </w:rPr>
              <w:t>一审中</w:t>
            </w:r>
            <w:r w:rsidR="00E86B35" w:rsidRPr="009B375F">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774FA7" w:rsidRPr="009B375F">
              <w:rPr>
                <w:rFonts w:ascii="Times New Roman" w:eastAsia="仿宋" w:hAnsi="Times New Roman" w:hint="eastAsia"/>
                <w:color w:val="0070C0"/>
                <w:sz w:val="24"/>
                <w:szCs w:val="24"/>
              </w:rPr>
              <w:t>中科院</w:t>
            </w:r>
            <w:r w:rsidR="00774FA7" w:rsidRPr="009B375F">
              <w:rPr>
                <w:rFonts w:ascii="Times New Roman" w:eastAsia="仿宋" w:hAnsi="Times New Roman"/>
                <w:color w:val="0070C0"/>
                <w:sz w:val="24"/>
                <w:szCs w:val="24"/>
              </w:rPr>
              <w:t>TOP</w:t>
            </w:r>
            <w:r w:rsidR="00774FA7" w:rsidRPr="009B375F">
              <w:rPr>
                <w:rFonts w:ascii="Times New Roman" w:eastAsia="仿宋" w:hAnsi="Times New Roman" w:hint="eastAsia"/>
                <w:color w:val="0070C0"/>
                <w:sz w:val="24"/>
                <w:szCs w:val="24"/>
              </w:rPr>
              <w:t xml:space="preserve">, </w:t>
            </w:r>
            <w:r w:rsidR="001A029D" w:rsidRPr="009B375F">
              <w:rPr>
                <w:rFonts w:ascii="Times New Roman" w:eastAsia="仿宋" w:hAnsi="Times New Roman"/>
                <w:color w:val="0070C0"/>
                <w:sz w:val="24"/>
                <w:szCs w:val="24"/>
              </w:rPr>
              <w:t>JCR Q</w:t>
            </w:r>
            <w:r w:rsidR="00774FA7" w:rsidRPr="009B375F">
              <w:rPr>
                <w:rFonts w:ascii="Times New Roman" w:eastAsia="仿宋" w:hAnsi="Times New Roman"/>
                <w:color w:val="0070C0"/>
                <w:sz w:val="24"/>
                <w:szCs w:val="24"/>
              </w:rPr>
              <w:t>1</w:t>
            </w:r>
            <w:r w:rsidR="001A029D" w:rsidRPr="009B375F">
              <w:rPr>
                <w:rFonts w:ascii="Times New Roman" w:eastAsia="仿宋" w:hAnsi="Times New Roman"/>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05E90CE9" w14:textId="5D16BAB5"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3AAAEEC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r>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962F0C">
              <w:rPr>
                <w:rFonts w:ascii="Times New Roman" w:eastAsia="仿宋" w:hAnsi="Times New Roman" w:hint="eastAsia"/>
                <w:color w:val="0070C0"/>
                <w:sz w:val="24"/>
                <w:szCs w:val="24"/>
              </w:rPr>
              <w:t>导师一作本人二作</w:t>
            </w:r>
            <w:r w:rsidRPr="00CE1B45">
              <w:rPr>
                <w:rFonts w:ascii="Times New Roman" w:eastAsia="仿宋" w:hAnsi="Times New Roman" w:hint="eastAsia"/>
                <w:color w:val="0070C0"/>
                <w:sz w:val="24"/>
                <w:szCs w:val="24"/>
              </w:rPr>
              <w:t>)</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72E9B467" w14:textId="065122E7"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lastRenderedPageBreak/>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21A81C63" w14:textId="4355B1CF" w:rsidR="00B67D96" w:rsidRPr="00CE1B45" w:rsidRDefault="00B67D96" w:rsidP="00BE295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00403289"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4).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3459C0">
              <w:rPr>
                <w:rFonts w:ascii="Times New Roman" w:eastAsia="仿宋" w:hAnsi="Times New Roman" w:hint="eastAsia"/>
                <w:sz w:val="24"/>
                <w:szCs w:val="24"/>
              </w:rPr>
              <w:t>.</w:t>
            </w:r>
            <w:r w:rsidR="003459C0">
              <w:rPr>
                <w:rFonts w:ascii="Times New Roman" w:eastAsia="仿宋" w:hAnsi="Times New Roman"/>
                <w:sz w:val="24"/>
                <w:szCs w:val="24"/>
              </w:rPr>
              <w:t xml:space="preserve"> </w:t>
            </w:r>
            <w:r w:rsidR="003459C0" w:rsidRPr="006E7BBE">
              <w:rPr>
                <w:rFonts w:ascii="Times New Roman" w:eastAsia="仿宋" w:hAnsi="Times New Roman" w:hint="eastAsia"/>
                <w:color w:val="0070C0"/>
                <w:sz w:val="24"/>
                <w:szCs w:val="24"/>
              </w:rPr>
              <w:t>(</w:t>
            </w:r>
            <w:r w:rsidR="003459C0" w:rsidRPr="006E7BBE">
              <w:rPr>
                <w:rFonts w:ascii="Times New Roman" w:eastAsia="仿宋" w:hAnsi="Times New Roman" w:hint="eastAsia"/>
                <w:color w:val="0070C0"/>
                <w:sz w:val="24"/>
                <w:szCs w:val="24"/>
              </w:rPr>
              <w:t>录用待刊</w:t>
            </w:r>
            <w:r w:rsidR="00E66637">
              <w:rPr>
                <w:rFonts w:ascii="Times New Roman" w:eastAsia="仿宋" w:hAnsi="Times New Roman" w:hint="eastAsia"/>
                <w:color w:val="0070C0"/>
                <w:sz w:val="24"/>
                <w:szCs w:val="24"/>
              </w:rPr>
              <w:t>,</w:t>
            </w:r>
            <w:r w:rsidR="00E66637">
              <w:rPr>
                <w:rFonts w:ascii="Times New Roman" w:eastAsia="仿宋" w:hAnsi="Times New Roman"/>
                <w:color w:val="0070C0"/>
                <w:sz w:val="24"/>
                <w:szCs w:val="24"/>
              </w:rPr>
              <w:t xml:space="preserve"> </w:t>
            </w:r>
            <w:r w:rsidR="00C823CA" w:rsidRPr="00CE1B45">
              <w:rPr>
                <w:rFonts w:ascii="Times New Roman" w:eastAsia="仿宋" w:hAnsi="Times New Roman" w:hint="eastAsia"/>
                <w:color w:val="0070C0"/>
                <w:sz w:val="24"/>
                <w:szCs w:val="24"/>
              </w:rPr>
              <w:t>E</w:t>
            </w:r>
            <w:r w:rsidR="00C823CA" w:rsidRPr="00CE1B45">
              <w:rPr>
                <w:rFonts w:ascii="Times New Roman" w:eastAsia="仿宋" w:hAnsi="Times New Roman"/>
                <w:color w:val="0070C0"/>
                <w:sz w:val="24"/>
                <w:szCs w:val="24"/>
              </w:rPr>
              <w:t>I</w:t>
            </w:r>
            <w:r w:rsidR="00C823CA">
              <w:rPr>
                <w:rFonts w:ascii="Times New Roman" w:eastAsia="仿宋" w:hAnsi="Times New Roman"/>
                <w:color w:val="0070C0"/>
                <w:sz w:val="24"/>
                <w:szCs w:val="24"/>
              </w:rPr>
              <w:t xml:space="preserve">, CSCD, </w:t>
            </w:r>
            <w:r w:rsidR="00C823CA">
              <w:rPr>
                <w:rFonts w:ascii="Times New Roman" w:eastAsia="仿宋" w:hAnsi="Times New Roman" w:hint="eastAsia"/>
                <w:color w:val="0070C0"/>
                <w:sz w:val="24"/>
                <w:szCs w:val="24"/>
              </w:rPr>
              <w:t>北大核心</w:t>
            </w:r>
            <w:r w:rsidR="003459C0"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1FFC46C" w14:textId="684139AB"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FBBFF16" w14:textId="525D7B4F"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4).</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Pr="008D61B5">
              <w:rPr>
                <w:rFonts w:ascii="Times New Roman" w:eastAsia="仿宋" w:hAnsi="Times New Roman" w:hint="eastAsia"/>
                <w:color w:val="0070C0"/>
                <w:sz w:val="24"/>
                <w:szCs w:val="24"/>
              </w:rPr>
              <w:t>受理</w:t>
            </w:r>
            <w:r w:rsidRPr="008D61B5">
              <w:rPr>
                <w:rFonts w:ascii="Times New Roman" w:eastAsia="仿宋" w:hAnsi="Times New Roman"/>
                <w:color w:val="0070C0"/>
                <w:sz w:val="24"/>
                <w:szCs w:val="24"/>
              </w:rPr>
              <w:t>)</w:t>
            </w:r>
          </w:p>
          <w:p w14:paraId="6DE0AA50" w14:textId="70F6FF3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公开</w:t>
            </w:r>
            <w:r w:rsidRPr="00CE1B45">
              <w:rPr>
                <w:rFonts w:ascii="Times New Roman" w:eastAsia="仿宋" w:hAnsi="Times New Roman" w:hint="eastAsia"/>
                <w:color w:val="0070C0"/>
                <w:sz w:val="24"/>
                <w:szCs w:val="24"/>
              </w:rPr>
              <w:t>)</w:t>
            </w:r>
          </w:p>
          <w:p w14:paraId="5EF2A3D7" w14:textId="77777777"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23F56716"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193C78C9"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A76C2A">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A76C2A">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473262EF" w14:textId="6EC00BE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lastRenderedPageBreak/>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24B07530" w14:textId="26BA8FB6"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F02040">
              <w:rPr>
                <w:rFonts w:ascii="Times New Roman" w:eastAsia="仿宋" w:hAnsi="Times New Roman"/>
                <w:sz w:val="24"/>
                <w:szCs w:val="24"/>
              </w:rPr>
              <w:t>5</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46C31E16"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3F2133">
              <w:rPr>
                <w:rFonts w:ascii="Times New Roman" w:eastAsia="仿宋" w:hAnsi="Times New Roman"/>
                <w:sz w:val="24"/>
                <w:szCs w:val="24"/>
              </w:rPr>
              <w:t>6</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A76C2A">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A76C2A">
        <w:tc>
          <w:tcPr>
            <w:tcW w:w="10466" w:type="dxa"/>
            <w:gridSpan w:val="2"/>
            <w:tcBorders>
              <w:top w:val="single" w:sz="8" w:space="0" w:color="auto"/>
            </w:tcBorders>
          </w:tcPr>
          <w:p w14:paraId="50EFB3E5" w14:textId="261EEF14" w:rsidR="00726214" w:rsidRPr="00127B1E" w:rsidRDefault="00127B1E" w:rsidP="00127B1E">
            <w:pPr>
              <w:rPr>
                <w:rFonts w:ascii="Times New Roman" w:eastAsia="仿宋" w:hAnsi="Times New Roman"/>
                <w:sz w:val="24"/>
                <w:szCs w:val="24"/>
              </w:rPr>
            </w:pPr>
            <w:r w:rsidRPr="00127B1E">
              <w:rPr>
                <w:rFonts w:ascii="Times New Roman" w:eastAsia="仿宋" w:hAnsi="Times New Roman" w:hint="eastAsia"/>
                <w:sz w:val="24"/>
                <w:szCs w:val="24"/>
              </w:rPr>
              <w:t>（</w:t>
            </w:r>
            <w:r w:rsidR="009A526A" w:rsidRPr="00127B1E">
              <w:rPr>
                <w:rFonts w:ascii="Times New Roman" w:eastAsia="仿宋" w:hAnsi="Times New Roman" w:hint="eastAsia"/>
                <w:sz w:val="24"/>
                <w:szCs w:val="24"/>
              </w:rPr>
              <w:t>主持</w:t>
            </w:r>
            <w:r w:rsidRPr="00127B1E">
              <w:rPr>
                <w:rFonts w:ascii="Times New Roman" w:eastAsia="仿宋" w:hAnsi="Times New Roman" w:hint="eastAsia"/>
                <w:sz w:val="24"/>
                <w:szCs w:val="24"/>
              </w:rPr>
              <w:t>）</w:t>
            </w:r>
          </w:p>
          <w:p w14:paraId="79B72B31" w14:textId="5C7D7CAE"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国家留学基金委</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国家建设高水平大学公派研究生项目</w:t>
            </w:r>
            <w:r w:rsidRPr="00ED36EC">
              <w:rPr>
                <w:rFonts w:ascii="Times New Roman" w:eastAsia="仿宋" w:hAnsi="Times New Roman"/>
                <w:sz w:val="24"/>
                <w:szCs w:val="24"/>
              </w:rPr>
              <w:t>[202206260174</w:t>
            </w:r>
            <w:r w:rsidRPr="00ED36EC">
              <w:rPr>
                <w:rFonts w:ascii="Times New Roman" w:eastAsia="仿宋" w:hAnsi="Times New Roman" w:hint="eastAsia"/>
                <w:sz w:val="24"/>
                <w:szCs w:val="24"/>
              </w:rPr>
              <w:t>]</w:t>
            </w:r>
            <w:r w:rsidRPr="00ED36EC">
              <w:rPr>
                <w:rFonts w:ascii="Times New Roman" w:eastAsia="仿宋" w:hAnsi="Times New Roman"/>
                <w:sz w:val="24"/>
                <w:szCs w:val="24"/>
              </w:rPr>
              <w:tab/>
            </w:r>
            <w:r w:rsidRPr="00ED36EC">
              <w:rPr>
                <w:rFonts w:ascii="Times New Roman" w:eastAsia="仿宋" w:hAnsi="Times New Roman"/>
                <w:sz w:val="24"/>
                <w:szCs w:val="24"/>
              </w:rPr>
              <w:tab/>
              <w:t>2023.04–2024.03</w:t>
            </w:r>
          </w:p>
          <w:p w14:paraId="68C8747E" w14:textId="07329869" w:rsidR="00484ED8" w:rsidRPr="00ED36EC" w:rsidRDefault="00484ED8"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sz w:val="24"/>
                <w:szCs w:val="24"/>
              </w:rPr>
              <w:t xml:space="preserve">Mechanical </w:t>
            </w:r>
            <w:r w:rsidRPr="00ED36EC">
              <w:rPr>
                <w:rFonts w:ascii="Times New Roman" w:eastAsia="仿宋" w:hAnsi="Times New Roman" w:hint="eastAsia"/>
                <w:sz w:val="24"/>
                <w:szCs w:val="24"/>
              </w:rPr>
              <w:t>e</w:t>
            </w:r>
            <w:r w:rsidRPr="00ED36EC">
              <w:rPr>
                <w:rFonts w:ascii="Times New Roman" w:eastAsia="仿宋" w:hAnsi="Times New Roman"/>
                <w:sz w:val="24"/>
                <w:szCs w:val="24"/>
              </w:rPr>
              <w:t>valuation and analysis based on digital twin for as-built shield tunnel</w:t>
            </w:r>
          </w:p>
          <w:p w14:paraId="2F54CCAB" w14:textId="76586AC7" w:rsidR="00A0440E" w:rsidRPr="00ED36EC" w:rsidRDefault="00A0440E" w:rsidP="00ED36EC">
            <w:pPr>
              <w:pStyle w:val="a3"/>
              <w:numPr>
                <w:ilvl w:val="0"/>
                <w:numId w:val="14"/>
              </w:numPr>
              <w:ind w:firstLineChars="0"/>
              <w:rPr>
                <w:rFonts w:ascii="Times New Roman" w:eastAsia="仿宋" w:hAnsi="Times New Roman"/>
                <w:sz w:val="24"/>
                <w:szCs w:val="24"/>
              </w:rPr>
            </w:pPr>
            <w:r w:rsidRPr="00ED36EC">
              <w:rPr>
                <w:rFonts w:ascii="Times New Roman" w:eastAsia="仿宋" w:hAnsi="Times New Roman" w:hint="eastAsia"/>
                <w:sz w:val="24"/>
                <w:szCs w:val="24"/>
              </w:rPr>
              <w:t>上海市教育委员会</w:t>
            </w:r>
            <w:r w:rsidR="003060FA" w:rsidRPr="00ED36EC">
              <w:rPr>
                <w:rFonts w:ascii="Times New Roman" w:eastAsia="仿宋" w:hAnsi="Times New Roman" w:hint="eastAsia"/>
                <w:sz w:val="24"/>
                <w:szCs w:val="24"/>
              </w:rPr>
              <w:t>,</w:t>
            </w:r>
            <w:r w:rsidR="003060FA" w:rsidRPr="00ED36EC">
              <w:rPr>
                <w:rFonts w:ascii="Times New Roman" w:eastAsia="仿宋" w:hAnsi="Times New Roman"/>
                <w:sz w:val="24"/>
                <w:szCs w:val="24"/>
              </w:rPr>
              <w:t xml:space="preserve"> </w:t>
            </w:r>
            <w:r w:rsidRPr="00ED36EC">
              <w:rPr>
                <w:rFonts w:ascii="Times New Roman" w:eastAsia="仿宋" w:hAnsi="Times New Roman" w:hint="eastAsia"/>
                <w:sz w:val="24"/>
                <w:szCs w:val="24"/>
              </w:rPr>
              <w:t>上海市大学生创新创业训练计划项目</w:t>
            </w:r>
            <w:r w:rsidRPr="00ED36EC">
              <w:rPr>
                <w:rFonts w:ascii="Times New Roman" w:eastAsia="仿宋" w:hAnsi="Times New Roman" w:hint="eastAsia"/>
                <w:sz w:val="24"/>
                <w:szCs w:val="24"/>
              </w:rPr>
              <w:t>[</w:t>
            </w:r>
            <w:r w:rsidRPr="00ED36EC">
              <w:rPr>
                <w:rFonts w:ascii="Times New Roman" w:eastAsia="仿宋" w:hAnsi="Times New Roman"/>
                <w:sz w:val="24"/>
                <w:szCs w:val="24"/>
              </w:rPr>
              <w:t>201710247118]</w:t>
            </w:r>
            <w:r w:rsidRPr="00ED36EC">
              <w:rPr>
                <w:rFonts w:ascii="Times New Roman" w:eastAsia="仿宋" w:hAnsi="Times New Roman"/>
                <w:sz w:val="24"/>
                <w:szCs w:val="24"/>
              </w:rPr>
              <w:tab/>
            </w:r>
            <w:r w:rsidR="00127B1E" w:rsidRPr="00ED36EC">
              <w:rPr>
                <w:rFonts w:ascii="Times New Roman" w:eastAsia="仿宋" w:hAnsi="Times New Roman"/>
                <w:sz w:val="24"/>
                <w:szCs w:val="24"/>
              </w:rPr>
              <w:tab/>
            </w:r>
            <w:r w:rsidRPr="00ED36EC">
              <w:rPr>
                <w:rFonts w:ascii="Times New Roman" w:eastAsia="仿宋" w:hAnsi="Times New Roman"/>
                <w:sz w:val="24"/>
                <w:szCs w:val="24"/>
              </w:rPr>
              <w:t>2017.01–2018.01</w:t>
            </w:r>
          </w:p>
          <w:p w14:paraId="36A75AFF" w14:textId="1F26821E" w:rsidR="00EA3984" w:rsidRPr="00ED36EC" w:rsidRDefault="00EA3984" w:rsidP="00ED36EC">
            <w:pPr>
              <w:pStyle w:val="a3"/>
              <w:ind w:left="420" w:firstLineChars="0" w:firstLine="0"/>
              <w:rPr>
                <w:rFonts w:ascii="Times New Roman" w:eastAsia="仿宋" w:hAnsi="Times New Roman"/>
                <w:sz w:val="24"/>
                <w:szCs w:val="24"/>
              </w:rPr>
            </w:pPr>
            <w:r w:rsidRPr="00ED36EC">
              <w:rPr>
                <w:rFonts w:ascii="Times New Roman" w:eastAsia="仿宋" w:hAnsi="Times New Roman" w:hint="eastAsia"/>
                <w:sz w:val="24"/>
                <w:szCs w:val="24"/>
              </w:rPr>
              <w:t>橡胶支座在装配式建筑隔振中的应用</w:t>
            </w:r>
          </w:p>
          <w:p w14:paraId="23470FC0" w14:textId="1D709111" w:rsidR="00726214" w:rsidRPr="002C27F8" w:rsidRDefault="00937FEF" w:rsidP="002C27F8">
            <w:pPr>
              <w:rPr>
                <w:rFonts w:ascii="Times New Roman" w:eastAsia="仿宋" w:hAnsi="Times New Roman"/>
                <w:sz w:val="24"/>
                <w:szCs w:val="24"/>
              </w:rPr>
            </w:pPr>
            <w:r w:rsidRPr="00937FEF">
              <w:rPr>
                <w:rFonts w:ascii="Times New Roman" w:eastAsia="仿宋" w:hAnsi="Times New Roman" w:hint="eastAsia"/>
                <w:sz w:val="24"/>
                <w:szCs w:val="24"/>
              </w:rPr>
              <w:t>（参与）</w:t>
            </w:r>
          </w:p>
          <w:p w14:paraId="7D27E5A6" w14:textId="38CBEEB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2C27F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2A2FBC">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00B929CE" w14:textId="0CBD406C" w:rsidR="004744B8" w:rsidRPr="00AA3F9B" w:rsidRDefault="004744B8" w:rsidP="004744B8">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424291F8" w14:textId="1549C46D" w:rsidR="00726214" w:rsidRPr="00AA3F9B" w:rsidRDefault="00726214" w:rsidP="001A6C4A">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0EE6A6D2" w14:textId="1C5EB570"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00CB1F9B" w:rsidRPr="00AA3F9B">
              <w:rPr>
                <w:rFonts w:ascii="Times New Roman" w:eastAsia="仿宋" w:hAnsi="Times New Roman" w:hint="eastAsia"/>
                <w:sz w:val="24"/>
                <w:szCs w:val="24"/>
              </w:rPr>
              <w:t>,</w:t>
            </w:r>
            <w:r w:rsidR="00CB1F9B" w:rsidRPr="00AA3F9B">
              <w:rPr>
                <w:rFonts w:ascii="Times New Roman" w:eastAsia="仿宋" w:hAnsi="Times New Roman"/>
                <w:sz w:val="24"/>
                <w:szCs w:val="24"/>
              </w:rPr>
              <w:t xml:space="preserve"> </w:t>
            </w:r>
            <w:r w:rsidR="00CB1F9B" w:rsidRPr="00AA3F9B">
              <w:rPr>
                <w:rFonts w:ascii="Times New Roman" w:eastAsia="仿宋" w:hAnsi="Times New Roman" w:hint="eastAsia"/>
                <w:sz w:val="24"/>
                <w:szCs w:val="24"/>
              </w:rPr>
              <w:t>超长地下快速路空地融合智能规划及精准测试技术研究</w:t>
            </w:r>
          </w:p>
          <w:p w14:paraId="419A83F5" w14:textId="4633A39D"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827873">
            <w:pPr>
              <w:pStyle w:val="a3"/>
              <w:numPr>
                <w:ilvl w:val="0"/>
                <w:numId w:val="14"/>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2A654114"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A695802" w14:textId="38262F11"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827873">
            <w:pPr>
              <w:pStyle w:val="a3"/>
              <w:numPr>
                <w:ilvl w:val="0"/>
                <w:numId w:val="14"/>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E5151" w14:textId="77777777" w:rsidR="002F1F61" w:rsidRDefault="002F1F61" w:rsidP="000F2CC4">
      <w:r>
        <w:separator/>
      </w:r>
    </w:p>
  </w:endnote>
  <w:endnote w:type="continuationSeparator" w:id="0">
    <w:p w14:paraId="065CF323" w14:textId="77777777" w:rsidR="002F1F61" w:rsidRDefault="002F1F61"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61BF02" w14:textId="77777777" w:rsidR="002F1F61" w:rsidRDefault="002F1F61" w:rsidP="000F2CC4">
      <w:r>
        <w:separator/>
      </w:r>
    </w:p>
  </w:footnote>
  <w:footnote w:type="continuationSeparator" w:id="0">
    <w:p w14:paraId="1DC325BA" w14:textId="77777777" w:rsidR="002F1F61" w:rsidRDefault="002F1F61"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0"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3"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abstractNumId w:val="16"/>
  </w:num>
  <w:num w:numId="2">
    <w:abstractNumId w:val="2"/>
  </w:num>
  <w:num w:numId="3">
    <w:abstractNumId w:val="9"/>
  </w:num>
  <w:num w:numId="4">
    <w:abstractNumId w:val="11"/>
  </w:num>
  <w:num w:numId="5">
    <w:abstractNumId w:val="3"/>
  </w:num>
  <w:num w:numId="6">
    <w:abstractNumId w:val="12"/>
  </w:num>
  <w:num w:numId="7">
    <w:abstractNumId w:val="13"/>
  </w:num>
  <w:num w:numId="8">
    <w:abstractNumId w:val="4"/>
  </w:num>
  <w:num w:numId="9">
    <w:abstractNumId w:val="14"/>
  </w:num>
  <w:num w:numId="10">
    <w:abstractNumId w:val="1"/>
  </w:num>
  <w:num w:numId="11">
    <w:abstractNumId w:val="5"/>
  </w:num>
  <w:num w:numId="12">
    <w:abstractNumId w:val="17"/>
  </w:num>
  <w:num w:numId="13">
    <w:abstractNumId w:val="10"/>
  </w:num>
  <w:num w:numId="14">
    <w:abstractNumId w:val="0"/>
  </w:num>
  <w:num w:numId="15">
    <w:abstractNumId w:val="7"/>
  </w:num>
  <w:num w:numId="16">
    <w:abstractNumId w:val="6"/>
  </w:num>
  <w:num w:numId="17">
    <w:abstractNumId w:val="15"/>
  </w:num>
  <w:num w:numId="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CrBQDvSEob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5D97"/>
    <w:rsid w:val="00026D26"/>
    <w:rsid w:val="000318D4"/>
    <w:rsid w:val="000335F0"/>
    <w:rsid w:val="00033CA5"/>
    <w:rsid w:val="00034238"/>
    <w:rsid w:val="000348F6"/>
    <w:rsid w:val="0003492F"/>
    <w:rsid w:val="000359FA"/>
    <w:rsid w:val="00035AC6"/>
    <w:rsid w:val="000365FD"/>
    <w:rsid w:val="00037493"/>
    <w:rsid w:val="000379DD"/>
    <w:rsid w:val="00037D3C"/>
    <w:rsid w:val="00042B1C"/>
    <w:rsid w:val="00043C9B"/>
    <w:rsid w:val="00047A6A"/>
    <w:rsid w:val="00053883"/>
    <w:rsid w:val="00054834"/>
    <w:rsid w:val="00055EE7"/>
    <w:rsid w:val="00055FC4"/>
    <w:rsid w:val="00056C38"/>
    <w:rsid w:val="00057FBC"/>
    <w:rsid w:val="000612F7"/>
    <w:rsid w:val="00064712"/>
    <w:rsid w:val="00065790"/>
    <w:rsid w:val="00065F0A"/>
    <w:rsid w:val="000676EA"/>
    <w:rsid w:val="00070653"/>
    <w:rsid w:val="00070EA7"/>
    <w:rsid w:val="00073B51"/>
    <w:rsid w:val="000749DA"/>
    <w:rsid w:val="00074CBE"/>
    <w:rsid w:val="00074D00"/>
    <w:rsid w:val="000756C3"/>
    <w:rsid w:val="00075E7F"/>
    <w:rsid w:val="0007672C"/>
    <w:rsid w:val="000805E7"/>
    <w:rsid w:val="000808D0"/>
    <w:rsid w:val="000828C3"/>
    <w:rsid w:val="00083905"/>
    <w:rsid w:val="000851A7"/>
    <w:rsid w:val="0008551D"/>
    <w:rsid w:val="0008579C"/>
    <w:rsid w:val="00087250"/>
    <w:rsid w:val="000927CB"/>
    <w:rsid w:val="00095A4A"/>
    <w:rsid w:val="00095B4D"/>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425A"/>
    <w:rsid w:val="000E48F2"/>
    <w:rsid w:val="000F000B"/>
    <w:rsid w:val="000F0721"/>
    <w:rsid w:val="000F2317"/>
    <w:rsid w:val="000F2CC4"/>
    <w:rsid w:val="000F3900"/>
    <w:rsid w:val="000F393E"/>
    <w:rsid w:val="000F47D2"/>
    <w:rsid w:val="000F4B95"/>
    <w:rsid w:val="000F6F5E"/>
    <w:rsid w:val="00100D7E"/>
    <w:rsid w:val="00102AB0"/>
    <w:rsid w:val="00104C67"/>
    <w:rsid w:val="00105EE1"/>
    <w:rsid w:val="00106150"/>
    <w:rsid w:val="00106C7B"/>
    <w:rsid w:val="00110AD6"/>
    <w:rsid w:val="00110E74"/>
    <w:rsid w:val="0011164D"/>
    <w:rsid w:val="001124AB"/>
    <w:rsid w:val="0011261F"/>
    <w:rsid w:val="00112A7E"/>
    <w:rsid w:val="00112C1E"/>
    <w:rsid w:val="00113AC7"/>
    <w:rsid w:val="0011411B"/>
    <w:rsid w:val="00121988"/>
    <w:rsid w:val="00121E04"/>
    <w:rsid w:val="00122A34"/>
    <w:rsid w:val="00123C3C"/>
    <w:rsid w:val="00124D6F"/>
    <w:rsid w:val="001257A8"/>
    <w:rsid w:val="00125F27"/>
    <w:rsid w:val="00127182"/>
    <w:rsid w:val="00127B1E"/>
    <w:rsid w:val="0013046D"/>
    <w:rsid w:val="00131554"/>
    <w:rsid w:val="00131767"/>
    <w:rsid w:val="00134E90"/>
    <w:rsid w:val="00141442"/>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235E"/>
    <w:rsid w:val="001764BD"/>
    <w:rsid w:val="001804F0"/>
    <w:rsid w:val="00180601"/>
    <w:rsid w:val="00181695"/>
    <w:rsid w:val="00183CB8"/>
    <w:rsid w:val="001854A8"/>
    <w:rsid w:val="00187410"/>
    <w:rsid w:val="00187A01"/>
    <w:rsid w:val="00191208"/>
    <w:rsid w:val="00191CA1"/>
    <w:rsid w:val="00192664"/>
    <w:rsid w:val="0019417B"/>
    <w:rsid w:val="001961EC"/>
    <w:rsid w:val="00196D14"/>
    <w:rsid w:val="001A0186"/>
    <w:rsid w:val="001A01A6"/>
    <w:rsid w:val="001A029D"/>
    <w:rsid w:val="001A17C3"/>
    <w:rsid w:val="001A2F46"/>
    <w:rsid w:val="001A3B4D"/>
    <w:rsid w:val="001B1CE9"/>
    <w:rsid w:val="001B462E"/>
    <w:rsid w:val="001B5783"/>
    <w:rsid w:val="001B5790"/>
    <w:rsid w:val="001B59C9"/>
    <w:rsid w:val="001B7230"/>
    <w:rsid w:val="001C1A7C"/>
    <w:rsid w:val="001C2C27"/>
    <w:rsid w:val="001C2F38"/>
    <w:rsid w:val="001D08D0"/>
    <w:rsid w:val="001D1305"/>
    <w:rsid w:val="001D1E51"/>
    <w:rsid w:val="001D3A6C"/>
    <w:rsid w:val="001D42CA"/>
    <w:rsid w:val="001D4952"/>
    <w:rsid w:val="001D5545"/>
    <w:rsid w:val="001E06DC"/>
    <w:rsid w:val="001E2DCB"/>
    <w:rsid w:val="001E4C43"/>
    <w:rsid w:val="001E7695"/>
    <w:rsid w:val="001F09F4"/>
    <w:rsid w:val="001F229D"/>
    <w:rsid w:val="001F22C9"/>
    <w:rsid w:val="001F2356"/>
    <w:rsid w:val="001F314A"/>
    <w:rsid w:val="001F48BD"/>
    <w:rsid w:val="00200E68"/>
    <w:rsid w:val="0020109B"/>
    <w:rsid w:val="00201D81"/>
    <w:rsid w:val="00202A85"/>
    <w:rsid w:val="002030B7"/>
    <w:rsid w:val="00204019"/>
    <w:rsid w:val="0020419F"/>
    <w:rsid w:val="002042AD"/>
    <w:rsid w:val="0020540B"/>
    <w:rsid w:val="00205519"/>
    <w:rsid w:val="002067E0"/>
    <w:rsid w:val="00207AFC"/>
    <w:rsid w:val="0021056F"/>
    <w:rsid w:val="002140BE"/>
    <w:rsid w:val="00214A45"/>
    <w:rsid w:val="00216643"/>
    <w:rsid w:val="002202E7"/>
    <w:rsid w:val="002213D9"/>
    <w:rsid w:val="002215BD"/>
    <w:rsid w:val="002249D4"/>
    <w:rsid w:val="00224BEA"/>
    <w:rsid w:val="0022633A"/>
    <w:rsid w:val="002269A5"/>
    <w:rsid w:val="002269C1"/>
    <w:rsid w:val="00226BB5"/>
    <w:rsid w:val="002279CC"/>
    <w:rsid w:val="002318E7"/>
    <w:rsid w:val="00233168"/>
    <w:rsid w:val="002336F6"/>
    <w:rsid w:val="00233C8B"/>
    <w:rsid w:val="002359D9"/>
    <w:rsid w:val="002409D8"/>
    <w:rsid w:val="00242260"/>
    <w:rsid w:val="00242856"/>
    <w:rsid w:val="00245A17"/>
    <w:rsid w:val="00246180"/>
    <w:rsid w:val="00250F27"/>
    <w:rsid w:val="002529D2"/>
    <w:rsid w:val="00253C28"/>
    <w:rsid w:val="002555FD"/>
    <w:rsid w:val="00257414"/>
    <w:rsid w:val="00257416"/>
    <w:rsid w:val="0025754B"/>
    <w:rsid w:val="00262925"/>
    <w:rsid w:val="0026504D"/>
    <w:rsid w:val="00265C9A"/>
    <w:rsid w:val="0026718C"/>
    <w:rsid w:val="00271A33"/>
    <w:rsid w:val="0027262E"/>
    <w:rsid w:val="00272E09"/>
    <w:rsid w:val="00276F64"/>
    <w:rsid w:val="00277153"/>
    <w:rsid w:val="002813C0"/>
    <w:rsid w:val="002814D6"/>
    <w:rsid w:val="0028235A"/>
    <w:rsid w:val="00282DB1"/>
    <w:rsid w:val="0028369E"/>
    <w:rsid w:val="00291258"/>
    <w:rsid w:val="00291BA7"/>
    <w:rsid w:val="002940CE"/>
    <w:rsid w:val="00295A6F"/>
    <w:rsid w:val="00296636"/>
    <w:rsid w:val="00296CCC"/>
    <w:rsid w:val="002A09A5"/>
    <w:rsid w:val="002A1240"/>
    <w:rsid w:val="002A2674"/>
    <w:rsid w:val="002A2AF0"/>
    <w:rsid w:val="002A2FBC"/>
    <w:rsid w:val="002A3279"/>
    <w:rsid w:val="002A743C"/>
    <w:rsid w:val="002B112F"/>
    <w:rsid w:val="002B55F0"/>
    <w:rsid w:val="002B6548"/>
    <w:rsid w:val="002C01D2"/>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70BA"/>
    <w:rsid w:val="002F7268"/>
    <w:rsid w:val="002F7CE8"/>
    <w:rsid w:val="00301B11"/>
    <w:rsid w:val="00302B7E"/>
    <w:rsid w:val="0030521C"/>
    <w:rsid w:val="00305A3A"/>
    <w:rsid w:val="003060FA"/>
    <w:rsid w:val="00306664"/>
    <w:rsid w:val="003105F1"/>
    <w:rsid w:val="00310877"/>
    <w:rsid w:val="00312A6F"/>
    <w:rsid w:val="0031597D"/>
    <w:rsid w:val="0031606A"/>
    <w:rsid w:val="0031720C"/>
    <w:rsid w:val="003175C8"/>
    <w:rsid w:val="0031770C"/>
    <w:rsid w:val="003223B0"/>
    <w:rsid w:val="00323AE7"/>
    <w:rsid w:val="00330953"/>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251C"/>
    <w:rsid w:val="00352602"/>
    <w:rsid w:val="00353CFB"/>
    <w:rsid w:val="00354E87"/>
    <w:rsid w:val="00355E7F"/>
    <w:rsid w:val="003608C5"/>
    <w:rsid w:val="003615EB"/>
    <w:rsid w:val="0036296A"/>
    <w:rsid w:val="0036336A"/>
    <w:rsid w:val="00364122"/>
    <w:rsid w:val="00365EB0"/>
    <w:rsid w:val="00367ED7"/>
    <w:rsid w:val="003719E9"/>
    <w:rsid w:val="0037311A"/>
    <w:rsid w:val="00373E79"/>
    <w:rsid w:val="00375AAC"/>
    <w:rsid w:val="0037635A"/>
    <w:rsid w:val="00377CB1"/>
    <w:rsid w:val="00382835"/>
    <w:rsid w:val="00383D76"/>
    <w:rsid w:val="00384213"/>
    <w:rsid w:val="00384320"/>
    <w:rsid w:val="0038576C"/>
    <w:rsid w:val="00391623"/>
    <w:rsid w:val="00391F4D"/>
    <w:rsid w:val="003939AE"/>
    <w:rsid w:val="00394285"/>
    <w:rsid w:val="00394A98"/>
    <w:rsid w:val="00395462"/>
    <w:rsid w:val="00395998"/>
    <w:rsid w:val="00396A7C"/>
    <w:rsid w:val="003A0B79"/>
    <w:rsid w:val="003A1917"/>
    <w:rsid w:val="003A7F66"/>
    <w:rsid w:val="003B2816"/>
    <w:rsid w:val="003B4973"/>
    <w:rsid w:val="003C04F4"/>
    <w:rsid w:val="003C1DE4"/>
    <w:rsid w:val="003C248F"/>
    <w:rsid w:val="003C3F6E"/>
    <w:rsid w:val="003D1018"/>
    <w:rsid w:val="003D2AD1"/>
    <w:rsid w:val="003D49E3"/>
    <w:rsid w:val="003D4A00"/>
    <w:rsid w:val="003D524A"/>
    <w:rsid w:val="003D5677"/>
    <w:rsid w:val="003D603D"/>
    <w:rsid w:val="003D6FDA"/>
    <w:rsid w:val="003D7DB3"/>
    <w:rsid w:val="003E2DC4"/>
    <w:rsid w:val="003E3157"/>
    <w:rsid w:val="003E37D0"/>
    <w:rsid w:val="003E49D6"/>
    <w:rsid w:val="003E7D01"/>
    <w:rsid w:val="003F1981"/>
    <w:rsid w:val="003F2133"/>
    <w:rsid w:val="003F39BF"/>
    <w:rsid w:val="003F5EEC"/>
    <w:rsid w:val="003F61CA"/>
    <w:rsid w:val="003F6708"/>
    <w:rsid w:val="003F6AC3"/>
    <w:rsid w:val="004007F5"/>
    <w:rsid w:val="0040310A"/>
    <w:rsid w:val="00403289"/>
    <w:rsid w:val="00403C95"/>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77E6"/>
    <w:rsid w:val="00427A56"/>
    <w:rsid w:val="00427C8B"/>
    <w:rsid w:val="004303BA"/>
    <w:rsid w:val="00431791"/>
    <w:rsid w:val="00431CDE"/>
    <w:rsid w:val="00431DDE"/>
    <w:rsid w:val="004336BB"/>
    <w:rsid w:val="004349B3"/>
    <w:rsid w:val="0043561F"/>
    <w:rsid w:val="00435CB5"/>
    <w:rsid w:val="00436924"/>
    <w:rsid w:val="00445596"/>
    <w:rsid w:val="004500A2"/>
    <w:rsid w:val="00450179"/>
    <w:rsid w:val="00451AF8"/>
    <w:rsid w:val="00461067"/>
    <w:rsid w:val="004670D0"/>
    <w:rsid w:val="004674F9"/>
    <w:rsid w:val="00467DCD"/>
    <w:rsid w:val="004703A2"/>
    <w:rsid w:val="00470A15"/>
    <w:rsid w:val="004715A4"/>
    <w:rsid w:val="00473320"/>
    <w:rsid w:val="00474272"/>
    <w:rsid w:val="004744B8"/>
    <w:rsid w:val="00475CC3"/>
    <w:rsid w:val="00476BC5"/>
    <w:rsid w:val="0047722C"/>
    <w:rsid w:val="00480EA9"/>
    <w:rsid w:val="00481D5B"/>
    <w:rsid w:val="0048227B"/>
    <w:rsid w:val="004840B9"/>
    <w:rsid w:val="0048497E"/>
    <w:rsid w:val="00484ED8"/>
    <w:rsid w:val="00485680"/>
    <w:rsid w:val="00485C9D"/>
    <w:rsid w:val="004867D5"/>
    <w:rsid w:val="004903BA"/>
    <w:rsid w:val="0049284D"/>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6368"/>
    <w:rsid w:val="004F7C57"/>
    <w:rsid w:val="00500845"/>
    <w:rsid w:val="00501792"/>
    <w:rsid w:val="005038DD"/>
    <w:rsid w:val="00503DC0"/>
    <w:rsid w:val="00504F14"/>
    <w:rsid w:val="00506F24"/>
    <w:rsid w:val="005109DA"/>
    <w:rsid w:val="00511BD1"/>
    <w:rsid w:val="00511EC5"/>
    <w:rsid w:val="00512225"/>
    <w:rsid w:val="00512301"/>
    <w:rsid w:val="0051368C"/>
    <w:rsid w:val="0051382C"/>
    <w:rsid w:val="00513B20"/>
    <w:rsid w:val="005143CD"/>
    <w:rsid w:val="005153E1"/>
    <w:rsid w:val="00522391"/>
    <w:rsid w:val="00522855"/>
    <w:rsid w:val="005249B4"/>
    <w:rsid w:val="00530CBC"/>
    <w:rsid w:val="00530EA4"/>
    <w:rsid w:val="005325E7"/>
    <w:rsid w:val="00533A19"/>
    <w:rsid w:val="00535F34"/>
    <w:rsid w:val="00540B99"/>
    <w:rsid w:val="00542D3B"/>
    <w:rsid w:val="005439B6"/>
    <w:rsid w:val="00543C89"/>
    <w:rsid w:val="00544996"/>
    <w:rsid w:val="00545459"/>
    <w:rsid w:val="005457F2"/>
    <w:rsid w:val="00546742"/>
    <w:rsid w:val="0055079C"/>
    <w:rsid w:val="00552851"/>
    <w:rsid w:val="005532B0"/>
    <w:rsid w:val="0055487D"/>
    <w:rsid w:val="00555515"/>
    <w:rsid w:val="00555E52"/>
    <w:rsid w:val="0055684A"/>
    <w:rsid w:val="00557669"/>
    <w:rsid w:val="00557968"/>
    <w:rsid w:val="005579BE"/>
    <w:rsid w:val="00562F41"/>
    <w:rsid w:val="0056483B"/>
    <w:rsid w:val="00570194"/>
    <w:rsid w:val="005707E2"/>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1A02"/>
    <w:rsid w:val="005A1BD8"/>
    <w:rsid w:val="005A28FD"/>
    <w:rsid w:val="005A56F4"/>
    <w:rsid w:val="005A7A9D"/>
    <w:rsid w:val="005B1453"/>
    <w:rsid w:val="005B1D4E"/>
    <w:rsid w:val="005B309F"/>
    <w:rsid w:val="005B5DCC"/>
    <w:rsid w:val="005B5FCF"/>
    <w:rsid w:val="005C0865"/>
    <w:rsid w:val="005C1F89"/>
    <w:rsid w:val="005C22EE"/>
    <w:rsid w:val="005C4335"/>
    <w:rsid w:val="005C5E55"/>
    <w:rsid w:val="005C607D"/>
    <w:rsid w:val="005C6C55"/>
    <w:rsid w:val="005C79C9"/>
    <w:rsid w:val="005D0B98"/>
    <w:rsid w:val="005D13AC"/>
    <w:rsid w:val="005D1C36"/>
    <w:rsid w:val="005D24E7"/>
    <w:rsid w:val="005D543A"/>
    <w:rsid w:val="005D7FD3"/>
    <w:rsid w:val="005E119D"/>
    <w:rsid w:val="005E3D4E"/>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60F2"/>
    <w:rsid w:val="00616331"/>
    <w:rsid w:val="00616584"/>
    <w:rsid w:val="006173F4"/>
    <w:rsid w:val="006178FF"/>
    <w:rsid w:val="00617C54"/>
    <w:rsid w:val="00620452"/>
    <w:rsid w:val="006217E4"/>
    <w:rsid w:val="006219A3"/>
    <w:rsid w:val="00622322"/>
    <w:rsid w:val="006223D9"/>
    <w:rsid w:val="00623B4F"/>
    <w:rsid w:val="006255DD"/>
    <w:rsid w:val="0063184C"/>
    <w:rsid w:val="006338B2"/>
    <w:rsid w:val="006339DA"/>
    <w:rsid w:val="0063526C"/>
    <w:rsid w:val="00636CBA"/>
    <w:rsid w:val="0063707B"/>
    <w:rsid w:val="00637704"/>
    <w:rsid w:val="00637889"/>
    <w:rsid w:val="006407A4"/>
    <w:rsid w:val="00641F77"/>
    <w:rsid w:val="00644013"/>
    <w:rsid w:val="00644F0C"/>
    <w:rsid w:val="00645D37"/>
    <w:rsid w:val="0064715C"/>
    <w:rsid w:val="00647E39"/>
    <w:rsid w:val="00651AE8"/>
    <w:rsid w:val="00651CFB"/>
    <w:rsid w:val="006525C0"/>
    <w:rsid w:val="0065271F"/>
    <w:rsid w:val="00652D72"/>
    <w:rsid w:val="0065334A"/>
    <w:rsid w:val="006558B3"/>
    <w:rsid w:val="00660B04"/>
    <w:rsid w:val="00662028"/>
    <w:rsid w:val="00664644"/>
    <w:rsid w:val="006648C9"/>
    <w:rsid w:val="00665204"/>
    <w:rsid w:val="00666238"/>
    <w:rsid w:val="00672381"/>
    <w:rsid w:val="006744B4"/>
    <w:rsid w:val="00674DDA"/>
    <w:rsid w:val="006777DD"/>
    <w:rsid w:val="00677806"/>
    <w:rsid w:val="00677E33"/>
    <w:rsid w:val="00677F7B"/>
    <w:rsid w:val="00681485"/>
    <w:rsid w:val="00682232"/>
    <w:rsid w:val="0068239D"/>
    <w:rsid w:val="00683760"/>
    <w:rsid w:val="0068449A"/>
    <w:rsid w:val="0068584D"/>
    <w:rsid w:val="006866CC"/>
    <w:rsid w:val="006874AA"/>
    <w:rsid w:val="0068781A"/>
    <w:rsid w:val="00690797"/>
    <w:rsid w:val="006924D0"/>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331F"/>
    <w:rsid w:val="006B37F8"/>
    <w:rsid w:val="006B5411"/>
    <w:rsid w:val="006C0C71"/>
    <w:rsid w:val="006C0F0D"/>
    <w:rsid w:val="006C539F"/>
    <w:rsid w:val="006C6470"/>
    <w:rsid w:val="006D0865"/>
    <w:rsid w:val="006D170A"/>
    <w:rsid w:val="006D18CD"/>
    <w:rsid w:val="006D2A71"/>
    <w:rsid w:val="006D6970"/>
    <w:rsid w:val="006E0E6F"/>
    <w:rsid w:val="006E319A"/>
    <w:rsid w:val="006E3299"/>
    <w:rsid w:val="006E4422"/>
    <w:rsid w:val="006E4E73"/>
    <w:rsid w:val="006E64DB"/>
    <w:rsid w:val="006E7BBE"/>
    <w:rsid w:val="006E7F9B"/>
    <w:rsid w:val="006F4BD7"/>
    <w:rsid w:val="006F4EDF"/>
    <w:rsid w:val="006F51E0"/>
    <w:rsid w:val="006F59BA"/>
    <w:rsid w:val="00702182"/>
    <w:rsid w:val="00704126"/>
    <w:rsid w:val="0070449A"/>
    <w:rsid w:val="007056AC"/>
    <w:rsid w:val="00711608"/>
    <w:rsid w:val="007116A2"/>
    <w:rsid w:val="00712943"/>
    <w:rsid w:val="0071489B"/>
    <w:rsid w:val="00715746"/>
    <w:rsid w:val="00717C9F"/>
    <w:rsid w:val="00717DF5"/>
    <w:rsid w:val="0072041D"/>
    <w:rsid w:val="007213A0"/>
    <w:rsid w:val="00721CA8"/>
    <w:rsid w:val="00722CBC"/>
    <w:rsid w:val="007236DE"/>
    <w:rsid w:val="0072423B"/>
    <w:rsid w:val="00724A28"/>
    <w:rsid w:val="00726016"/>
    <w:rsid w:val="00726214"/>
    <w:rsid w:val="00726B6C"/>
    <w:rsid w:val="007277E7"/>
    <w:rsid w:val="0073025D"/>
    <w:rsid w:val="00733A12"/>
    <w:rsid w:val="00734AA2"/>
    <w:rsid w:val="00735D40"/>
    <w:rsid w:val="00736AB0"/>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BA"/>
    <w:rsid w:val="007713A2"/>
    <w:rsid w:val="0077149F"/>
    <w:rsid w:val="00771E8D"/>
    <w:rsid w:val="0077391D"/>
    <w:rsid w:val="00774FA7"/>
    <w:rsid w:val="00775091"/>
    <w:rsid w:val="00776EB0"/>
    <w:rsid w:val="00781F89"/>
    <w:rsid w:val="00783B22"/>
    <w:rsid w:val="00783C4D"/>
    <w:rsid w:val="007867E6"/>
    <w:rsid w:val="00790371"/>
    <w:rsid w:val="00790B73"/>
    <w:rsid w:val="00791D4E"/>
    <w:rsid w:val="00792431"/>
    <w:rsid w:val="00793188"/>
    <w:rsid w:val="00793467"/>
    <w:rsid w:val="00793DA2"/>
    <w:rsid w:val="007964AB"/>
    <w:rsid w:val="0079658F"/>
    <w:rsid w:val="007A081C"/>
    <w:rsid w:val="007A3214"/>
    <w:rsid w:val="007A5249"/>
    <w:rsid w:val="007A68CD"/>
    <w:rsid w:val="007A6D9A"/>
    <w:rsid w:val="007A71D4"/>
    <w:rsid w:val="007A7C8E"/>
    <w:rsid w:val="007B4343"/>
    <w:rsid w:val="007B4629"/>
    <w:rsid w:val="007B4B10"/>
    <w:rsid w:val="007C0B07"/>
    <w:rsid w:val="007C4844"/>
    <w:rsid w:val="007C584E"/>
    <w:rsid w:val="007C70CD"/>
    <w:rsid w:val="007D0FB5"/>
    <w:rsid w:val="007D344B"/>
    <w:rsid w:val="007D39B8"/>
    <w:rsid w:val="007D4021"/>
    <w:rsid w:val="007D4590"/>
    <w:rsid w:val="007D5852"/>
    <w:rsid w:val="007D7E57"/>
    <w:rsid w:val="007E32AB"/>
    <w:rsid w:val="007E425E"/>
    <w:rsid w:val="007E564D"/>
    <w:rsid w:val="007F226A"/>
    <w:rsid w:val="007F229A"/>
    <w:rsid w:val="007F2583"/>
    <w:rsid w:val="007F28A0"/>
    <w:rsid w:val="007F71D7"/>
    <w:rsid w:val="007F7AED"/>
    <w:rsid w:val="007F7B63"/>
    <w:rsid w:val="00800A7F"/>
    <w:rsid w:val="00803158"/>
    <w:rsid w:val="008050E6"/>
    <w:rsid w:val="008075F6"/>
    <w:rsid w:val="00811E5C"/>
    <w:rsid w:val="00814158"/>
    <w:rsid w:val="0081449E"/>
    <w:rsid w:val="00816019"/>
    <w:rsid w:val="0082117B"/>
    <w:rsid w:val="008226C8"/>
    <w:rsid w:val="00823FB8"/>
    <w:rsid w:val="00824260"/>
    <w:rsid w:val="00824FB5"/>
    <w:rsid w:val="00825B92"/>
    <w:rsid w:val="00826C67"/>
    <w:rsid w:val="00827873"/>
    <w:rsid w:val="00827F1F"/>
    <w:rsid w:val="00830267"/>
    <w:rsid w:val="008309E4"/>
    <w:rsid w:val="00830D56"/>
    <w:rsid w:val="00831BD5"/>
    <w:rsid w:val="008375D7"/>
    <w:rsid w:val="00841A5B"/>
    <w:rsid w:val="00845288"/>
    <w:rsid w:val="008459ED"/>
    <w:rsid w:val="0085146D"/>
    <w:rsid w:val="0085256E"/>
    <w:rsid w:val="00852863"/>
    <w:rsid w:val="0085379E"/>
    <w:rsid w:val="00853BBF"/>
    <w:rsid w:val="008540D9"/>
    <w:rsid w:val="00854572"/>
    <w:rsid w:val="00855465"/>
    <w:rsid w:val="00855E35"/>
    <w:rsid w:val="0085790C"/>
    <w:rsid w:val="0086006F"/>
    <w:rsid w:val="008601D3"/>
    <w:rsid w:val="00863DD7"/>
    <w:rsid w:val="00865168"/>
    <w:rsid w:val="00867982"/>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5341"/>
    <w:rsid w:val="008A55CF"/>
    <w:rsid w:val="008A5D43"/>
    <w:rsid w:val="008A68EC"/>
    <w:rsid w:val="008A6BD7"/>
    <w:rsid w:val="008A7439"/>
    <w:rsid w:val="008B0995"/>
    <w:rsid w:val="008B1C15"/>
    <w:rsid w:val="008B2E06"/>
    <w:rsid w:val="008B33FD"/>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E03FE"/>
    <w:rsid w:val="008E2C1B"/>
    <w:rsid w:val="008E4C7D"/>
    <w:rsid w:val="008E67CC"/>
    <w:rsid w:val="008F0005"/>
    <w:rsid w:val="008F0974"/>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567D"/>
    <w:rsid w:val="0091709D"/>
    <w:rsid w:val="00917D51"/>
    <w:rsid w:val="00917DDD"/>
    <w:rsid w:val="009211B3"/>
    <w:rsid w:val="00922BCD"/>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C1A"/>
    <w:rsid w:val="009574DA"/>
    <w:rsid w:val="009574DD"/>
    <w:rsid w:val="0095771D"/>
    <w:rsid w:val="00957B37"/>
    <w:rsid w:val="00960EEB"/>
    <w:rsid w:val="00962F0C"/>
    <w:rsid w:val="0096371D"/>
    <w:rsid w:val="0096400A"/>
    <w:rsid w:val="00964610"/>
    <w:rsid w:val="00965DBB"/>
    <w:rsid w:val="00967532"/>
    <w:rsid w:val="00970D25"/>
    <w:rsid w:val="009719B9"/>
    <w:rsid w:val="00972868"/>
    <w:rsid w:val="00973E18"/>
    <w:rsid w:val="00974E9F"/>
    <w:rsid w:val="00974EFF"/>
    <w:rsid w:val="009759E2"/>
    <w:rsid w:val="00976AE6"/>
    <w:rsid w:val="00977922"/>
    <w:rsid w:val="009820D4"/>
    <w:rsid w:val="00983F96"/>
    <w:rsid w:val="00984808"/>
    <w:rsid w:val="00985157"/>
    <w:rsid w:val="00985185"/>
    <w:rsid w:val="009862F5"/>
    <w:rsid w:val="0098740C"/>
    <w:rsid w:val="00990328"/>
    <w:rsid w:val="00994411"/>
    <w:rsid w:val="009944B5"/>
    <w:rsid w:val="009962C9"/>
    <w:rsid w:val="0099736B"/>
    <w:rsid w:val="009A0177"/>
    <w:rsid w:val="009A0BC3"/>
    <w:rsid w:val="009A526A"/>
    <w:rsid w:val="009A5829"/>
    <w:rsid w:val="009A60B9"/>
    <w:rsid w:val="009A658E"/>
    <w:rsid w:val="009B08FC"/>
    <w:rsid w:val="009B375F"/>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446"/>
    <w:rsid w:val="009E209D"/>
    <w:rsid w:val="009E22E6"/>
    <w:rsid w:val="009E2836"/>
    <w:rsid w:val="009E3D05"/>
    <w:rsid w:val="009E57DF"/>
    <w:rsid w:val="009E6BB6"/>
    <w:rsid w:val="009F0345"/>
    <w:rsid w:val="009F20D2"/>
    <w:rsid w:val="009F35F5"/>
    <w:rsid w:val="009F3F65"/>
    <w:rsid w:val="009F61D0"/>
    <w:rsid w:val="00A000D7"/>
    <w:rsid w:val="00A01D6F"/>
    <w:rsid w:val="00A01F04"/>
    <w:rsid w:val="00A02C8C"/>
    <w:rsid w:val="00A039A5"/>
    <w:rsid w:val="00A0440E"/>
    <w:rsid w:val="00A05C4F"/>
    <w:rsid w:val="00A11319"/>
    <w:rsid w:val="00A118BF"/>
    <w:rsid w:val="00A11BDB"/>
    <w:rsid w:val="00A129EC"/>
    <w:rsid w:val="00A12DDF"/>
    <w:rsid w:val="00A13459"/>
    <w:rsid w:val="00A14942"/>
    <w:rsid w:val="00A152BE"/>
    <w:rsid w:val="00A154F5"/>
    <w:rsid w:val="00A168B4"/>
    <w:rsid w:val="00A20BFC"/>
    <w:rsid w:val="00A2341B"/>
    <w:rsid w:val="00A26860"/>
    <w:rsid w:val="00A26D50"/>
    <w:rsid w:val="00A302C6"/>
    <w:rsid w:val="00A31AF2"/>
    <w:rsid w:val="00A34575"/>
    <w:rsid w:val="00A348CD"/>
    <w:rsid w:val="00A35083"/>
    <w:rsid w:val="00A36AEA"/>
    <w:rsid w:val="00A41395"/>
    <w:rsid w:val="00A43832"/>
    <w:rsid w:val="00A460F8"/>
    <w:rsid w:val="00A46481"/>
    <w:rsid w:val="00A468D5"/>
    <w:rsid w:val="00A50064"/>
    <w:rsid w:val="00A51D52"/>
    <w:rsid w:val="00A523E6"/>
    <w:rsid w:val="00A54F0F"/>
    <w:rsid w:val="00A56FC9"/>
    <w:rsid w:val="00A57665"/>
    <w:rsid w:val="00A63CB8"/>
    <w:rsid w:val="00A7006C"/>
    <w:rsid w:val="00A70407"/>
    <w:rsid w:val="00A73099"/>
    <w:rsid w:val="00A739F8"/>
    <w:rsid w:val="00A73B41"/>
    <w:rsid w:val="00A73F66"/>
    <w:rsid w:val="00A754C9"/>
    <w:rsid w:val="00A830F3"/>
    <w:rsid w:val="00A83CE2"/>
    <w:rsid w:val="00A84CA5"/>
    <w:rsid w:val="00A865DF"/>
    <w:rsid w:val="00A866AB"/>
    <w:rsid w:val="00A913BA"/>
    <w:rsid w:val="00A94E8D"/>
    <w:rsid w:val="00A94FCC"/>
    <w:rsid w:val="00A95B4B"/>
    <w:rsid w:val="00A96ED8"/>
    <w:rsid w:val="00A975A1"/>
    <w:rsid w:val="00AA189E"/>
    <w:rsid w:val="00AA1C97"/>
    <w:rsid w:val="00AA2ABB"/>
    <w:rsid w:val="00AA3F9B"/>
    <w:rsid w:val="00AA52D8"/>
    <w:rsid w:val="00AA68FC"/>
    <w:rsid w:val="00AA7751"/>
    <w:rsid w:val="00AB4440"/>
    <w:rsid w:val="00AB44EC"/>
    <w:rsid w:val="00AC250F"/>
    <w:rsid w:val="00AC3377"/>
    <w:rsid w:val="00AC4D72"/>
    <w:rsid w:val="00AD0743"/>
    <w:rsid w:val="00AD2567"/>
    <w:rsid w:val="00AD5360"/>
    <w:rsid w:val="00AD5B92"/>
    <w:rsid w:val="00AE05C8"/>
    <w:rsid w:val="00AE322C"/>
    <w:rsid w:val="00AE3CC5"/>
    <w:rsid w:val="00AE4E68"/>
    <w:rsid w:val="00AE5052"/>
    <w:rsid w:val="00AE675D"/>
    <w:rsid w:val="00AE7D61"/>
    <w:rsid w:val="00AE7D6A"/>
    <w:rsid w:val="00AF0272"/>
    <w:rsid w:val="00AF1458"/>
    <w:rsid w:val="00AF6627"/>
    <w:rsid w:val="00AF6B5A"/>
    <w:rsid w:val="00AF74CA"/>
    <w:rsid w:val="00B0095B"/>
    <w:rsid w:val="00B00EB2"/>
    <w:rsid w:val="00B00EDF"/>
    <w:rsid w:val="00B010D0"/>
    <w:rsid w:val="00B016A8"/>
    <w:rsid w:val="00B02023"/>
    <w:rsid w:val="00B02955"/>
    <w:rsid w:val="00B0354F"/>
    <w:rsid w:val="00B04C2F"/>
    <w:rsid w:val="00B063B3"/>
    <w:rsid w:val="00B063EF"/>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E7"/>
    <w:rsid w:val="00B64FA2"/>
    <w:rsid w:val="00B66283"/>
    <w:rsid w:val="00B66BD8"/>
    <w:rsid w:val="00B67D96"/>
    <w:rsid w:val="00B7608A"/>
    <w:rsid w:val="00B762D8"/>
    <w:rsid w:val="00B76AB1"/>
    <w:rsid w:val="00B84CE9"/>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1685"/>
    <w:rsid w:val="00BD3209"/>
    <w:rsid w:val="00BD35BD"/>
    <w:rsid w:val="00BD3A87"/>
    <w:rsid w:val="00BD480C"/>
    <w:rsid w:val="00BD4D38"/>
    <w:rsid w:val="00BD7AA7"/>
    <w:rsid w:val="00BE1A28"/>
    <w:rsid w:val="00BE1B79"/>
    <w:rsid w:val="00BE295C"/>
    <w:rsid w:val="00BE32F0"/>
    <w:rsid w:val="00BE6E06"/>
    <w:rsid w:val="00BE7374"/>
    <w:rsid w:val="00BF02A4"/>
    <w:rsid w:val="00BF1208"/>
    <w:rsid w:val="00BF154F"/>
    <w:rsid w:val="00BF18F0"/>
    <w:rsid w:val="00BF321D"/>
    <w:rsid w:val="00BF4FAB"/>
    <w:rsid w:val="00BF5834"/>
    <w:rsid w:val="00BF6476"/>
    <w:rsid w:val="00BF724E"/>
    <w:rsid w:val="00BF7D54"/>
    <w:rsid w:val="00C005A3"/>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5BDC"/>
    <w:rsid w:val="00C3647D"/>
    <w:rsid w:val="00C3765C"/>
    <w:rsid w:val="00C41E9C"/>
    <w:rsid w:val="00C42808"/>
    <w:rsid w:val="00C42998"/>
    <w:rsid w:val="00C434A7"/>
    <w:rsid w:val="00C43735"/>
    <w:rsid w:val="00C437B7"/>
    <w:rsid w:val="00C4567C"/>
    <w:rsid w:val="00C47B92"/>
    <w:rsid w:val="00C506BB"/>
    <w:rsid w:val="00C52B5D"/>
    <w:rsid w:val="00C55879"/>
    <w:rsid w:val="00C6467F"/>
    <w:rsid w:val="00C648AC"/>
    <w:rsid w:val="00C64CBF"/>
    <w:rsid w:val="00C673C0"/>
    <w:rsid w:val="00C67552"/>
    <w:rsid w:val="00C6758D"/>
    <w:rsid w:val="00C67F0F"/>
    <w:rsid w:val="00C701BC"/>
    <w:rsid w:val="00C704F3"/>
    <w:rsid w:val="00C71C59"/>
    <w:rsid w:val="00C71CA6"/>
    <w:rsid w:val="00C7225F"/>
    <w:rsid w:val="00C73D48"/>
    <w:rsid w:val="00C75C69"/>
    <w:rsid w:val="00C75CB9"/>
    <w:rsid w:val="00C76B9C"/>
    <w:rsid w:val="00C80304"/>
    <w:rsid w:val="00C81EF6"/>
    <w:rsid w:val="00C823CA"/>
    <w:rsid w:val="00C828A4"/>
    <w:rsid w:val="00C82E41"/>
    <w:rsid w:val="00C8310A"/>
    <w:rsid w:val="00C83D3D"/>
    <w:rsid w:val="00C83F19"/>
    <w:rsid w:val="00C8452B"/>
    <w:rsid w:val="00C877C0"/>
    <w:rsid w:val="00C87FC5"/>
    <w:rsid w:val="00C90550"/>
    <w:rsid w:val="00C91739"/>
    <w:rsid w:val="00C921F5"/>
    <w:rsid w:val="00C92384"/>
    <w:rsid w:val="00C92D1A"/>
    <w:rsid w:val="00C93806"/>
    <w:rsid w:val="00C938BB"/>
    <w:rsid w:val="00C96033"/>
    <w:rsid w:val="00C967E5"/>
    <w:rsid w:val="00C97925"/>
    <w:rsid w:val="00CA1045"/>
    <w:rsid w:val="00CA30B4"/>
    <w:rsid w:val="00CA4DB1"/>
    <w:rsid w:val="00CB0CA8"/>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FFB"/>
    <w:rsid w:val="00CE1B45"/>
    <w:rsid w:val="00CE3343"/>
    <w:rsid w:val="00CE4CDB"/>
    <w:rsid w:val="00CE65BE"/>
    <w:rsid w:val="00CE662F"/>
    <w:rsid w:val="00CF1DA1"/>
    <w:rsid w:val="00CF1E78"/>
    <w:rsid w:val="00CF2628"/>
    <w:rsid w:val="00CF2D8A"/>
    <w:rsid w:val="00CF3604"/>
    <w:rsid w:val="00CF3B1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D8E"/>
    <w:rsid w:val="00D2102A"/>
    <w:rsid w:val="00D2116A"/>
    <w:rsid w:val="00D214AD"/>
    <w:rsid w:val="00D2518F"/>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475F"/>
    <w:rsid w:val="00D554B2"/>
    <w:rsid w:val="00D55CEA"/>
    <w:rsid w:val="00D563E2"/>
    <w:rsid w:val="00D579E1"/>
    <w:rsid w:val="00D60067"/>
    <w:rsid w:val="00D61245"/>
    <w:rsid w:val="00D61817"/>
    <w:rsid w:val="00D62A12"/>
    <w:rsid w:val="00D678A7"/>
    <w:rsid w:val="00D67C97"/>
    <w:rsid w:val="00D67E71"/>
    <w:rsid w:val="00D73ACE"/>
    <w:rsid w:val="00D73EC6"/>
    <w:rsid w:val="00D75466"/>
    <w:rsid w:val="00D769EE"/>
    <w:rsid w:val="00D76E0E"/>
    <w:rsid w:val="00D80923"/>
    <w:rsid w:val="00D8386A"/>
    <w:rsid w:val="00D83EB9"/>
    <w:rsid w:val="00D872F2"/>
    <w:rsid w:val="00D873B6"/>
    <w:rsid w:val="00D90301"/>
    <w:rsid w:val="00D90A16"/>
    <w:rsid w:val="00D91BAC"/>
    <w:rsid w:val="00D9258D"/>
    <w:rsid w:val="00D93AA4"/>
    <w:rsid w:val="00D9407F"/>
    <w:rsid w:val="00D94A20"/>
    <w:rsid w:val="00D95DDE"/>
    <w:rsid w:val="00D97F0B"/>
    <w:rsid w:val="00DA00DD"/>
    <w:rsid w:val="00DA1317"/>
    <w:rsid w:val="00DA2119"/>
    <w:rsid w:val="00DA3516"/>
    <w:rsid w:val="00DA5352"/>
    <w:rsid w:val="00DB2232"/>
    <w:rsid w:val="00DB4CD6"/>
    <w:rsid w:val="00DB607C"/>
    <w:rsid w:val="00DB6FA9"/>
    <w:rsid w:val="00DC395C"/>
    <w:rsid w:val="00DC5E66"/>
    <w:rsid w:val="00DC6CFC"/>
    <w:rsid w:val="00DC717B"/>
    <w:rsid w:val="00DD01B2"/>
    <w:rsid w:val="00DD0BFE"/>
    <w:rsid w:val="00DD12C1"/>
    <w:rsid w:val="00DD14CA"/>
    <w:rsid w:val="00DD2E3C"/>
    <w:rsid w:val="00DD4775"/>
    <w:rsid w:val="00DD621E"/>
    <w:rsid w:val="00DE07B9"/>
    <w:rsid w:val="00DE25C0"/>
    <w:rsid w:val="00DE2FCC"/>
    <w:rsid w:val="00DE3DCC"/>
    <w:rsid w:val="00DE4584"/>
    <w:rsid w:val="00DE5FC5"/>
    <w:rsid w:val="00DF2FCE"/>
    <w:rsid w:val="00DF3C4A"/>
    <w:rsid w:val="00DF4CD1"/>
    <w:rsid w:val="00DF5A15"/>
    <w:rsid w:val="00DF6AD7"/>
    <w:rsid w:val="00E0120A"/>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3071C"/>
    <w:rsid w:val="00E32AB9"/>
    <w:rsid w:val="00E32D9E"/>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947"/>
    <w:rsid w:val="00E56A59"/>
    <w:rsid w:val="00E56ADA"/>
    <w:rsid w:val="00E57076"/>
    <w:rsid w:val="00E606BC"/>
    <w:rsid w:val="00E61169"/>
    <w:rsid w:val="00E62D94"/>
    <w:rsid w:val="00E642EB"/>
    <w:rsid w:val="00E65E08"/>
    <w:rsid w:val="00E66637"/>
    <w:rsid w:val="00E708D1"/>
    <w:rsid w:val="00E70BAA"/>
    <w:rsid w:val="00E71FCC"/>
    <w:rsid w:val="00E734B9"/>
    <w:rsid w:val="00E76094"/>
    <w:rsid w:val="00E77654"/>
    <w:rsid w:val="00E77D5A"/>
    <w:rsid w:val="00E80708"/>
    <w:rsid w:val="00E80F42"/>
    <w:rsid w:val="00E81C05"/>
    <w:rsid w:val="00E81F95"/>
    <w:rsid w:val="00E822DF"/>
    <w:rsid w:val="00E83EFC"/>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1547"/>
    <w:rsid w:val="00EB2BED"/>
    <w:rsid w:val="00EB4722"/>
    <w:rsid w:val="00EB714A"/>
    <w:rsid w:val="00EB7276"/>
    <w:rsid w:val="00EC3555"/>
    <w:rsid w:val="00EC44C9"/>
    <w:rsid w:val="00EC50A8"/>
    <w:rsid w:val="00EC73D6"/>
    <w:rsid w:val="00ED1F22"/>
    <w:rsid w:val="00ED2083"/>
    <w:rsid w:val="00ED29ED"/>
    <w:rsid w:val="00ED2A9D"/>
    <w:rsid w:val="00ED3573"/>
    <w:rsid w:val="00ED36EC"/>
    <w:rsid w:val="00ED3DB0"/>
    <w:rsid w:val="00ED5764"/>
    <w:rsid w:val="00ED71DE"/>
    <w:rsid w:val="00ED796D"/>
    <w:rsid w:val="00EE122E"/>
    <w:rsid w:val="00EE27A1"/>
    <w:rsid w:val="00EE5882"/>
    <w:rsid w:val="00EE5FBE"/>
    <w:rsid w:val="00EF071D"/>
    <w:rsid w:val="00EF07F0"/>
    <w:rsid w:val="00EF26E7"/>
    <w:rsid w:val="00EF33EA"/>
    <w:rsid w:val="00EF78A3"/>
    <w:rsid w:val="00F02040"/>
    <w:rsid w:val="00F049B0"/>
    <w:rsid w:val="00F0798A"/>
    <w:rsid w:val="00F11A72"/>
    <w:rsid w:val="00F1626D"/>
    <w:rsid w:val="00F200A3"/>
    <w:rsid w:val="00F20A83"/>
    <w:rsid w:val="00F20F61"/>
    <w:rsid w:val="00F21D90"/>
    <w:rsid w:val="00F221B8"/>
    <w:rsid w:val="00F22226"/>
    <w:rsid w:val="00F24D8E"/>
    <w:rsid w:val="00F2560C"/>
    <w:rsid w:val="00F25FCC"/>
    <w:rsid w:val="00F2740F"/>
    <w:rsid w:val="00F27A90"/>
    <w:rsid w:val="00F33348"/>
    <w:rsid w:val="00F34AC2"/>
    <w:rsid w:val="00F35527"/>
    <w:rsid w:val="00F370EC"/>
    <w:rsid w:val="00F37798"/>
    <w:rsid w:val="00F437C3"/>
    <w:rsid w:val="00F43D3C"/>
    <w:rsid w:val="00F454B6"/>
    <w:rsid w:val="00F4605F"/>
    <w:rsid w:val="00F4642D"/>
    <w:rsid w:val="00F4647E"/>
    <w:rsid w:val="00F50E28"/>
    <w:rsid w:val="00F527D8"/>
    <w:rsid w:val="00F54AA6"/>
    <w:rsid w:val="00F54BBF"/>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5C55"/>
    <w:rsid w:val="00F93230"/>
    <w:rsid w:val="00F954BF"/>
    <w:rsid w:val="00F955A3"/>
    <w:rsid w:val="00F95C89"/>
    <w:rsid w:val="00F96CE5"/>
    <w:rsid w:val="00FA1536"/>
    <w:rsid w:val="00FA37E4"/>
    <w:rsid w:val="00FA77DA"/>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C7D"/>
    <w:rsid w:val="00FD7351"/>
    <w:rsid w:val="00FE20C8"/>
    <w:rsid w:val="00FE2388"/>
    <w:rsid w:val="00FE3368"/>
    <w:rsid w:val="00FF0391"/>
    <w:rsid w:val="00FF2152"/>
    <w:rsid w:val="00FF6725"/>
    <w:rsid w:val="00FF76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449515C"/>
  <w14:defaultImageDpi w14:val="32767"/>
  <w15:chartTrackingRefBased/>
  <w15:docId w15:val="{F9F910A6-EE9C-4E62-8ACE-26136C4B2E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54</TotalTime>
  <Pages>1</Pages>
  <Words>1409</Words>
  <Characters>6641</Characters>
  <Application>Microsoft Office Word</Application>
  <DocSecurity>0</DocSecurity>
  <Lines>130</Lines>
  <Paragraphs>105</Paragraphs>
  <ScaleCrop>false</ScaleCrop>
  <Company/>
  <LinksUpToDate>false</LinksUpToDate>
  <CharactersWithSpaces>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537</cp:revision>
  <cp:lastPrinted>2024-10-29T10:43:00Z</cp:lastPrinted>
  <dcterms:created xsi:type="dcterms:W3CDTF">2023-03-15T15:20:00Z</dcterms:created>
  <dcterms:modified xsi:type="dcterms:W3CDTF">2024-10-29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